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B865D9A"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7D4D03">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0F18F9E9"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7D4D03">
        <w:rPr>
          <w:rFonts w:ascii="Arial" w:hAnsi="Arial"/>
          <w:b/>
          <w:bCs/>
          <w:lang w:val="en-IO"/>
        </w:rPr>
        <w:t>Insight Stream</w:t>
      </w:r>
      <w:bookmarkStart w:id="2" w:name="_GoBack"/>
      <w:bookmarkEnd w:id="2"/>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3"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489289FF" w:rsidR="00000655" w:rsidRPr="00CC3C3E" w:rsidRDefault="007D4D03" w:rsidP="00EB28B8">
      <w:pPr>
        <w:pStyle w:val="Compact"/>
        <w:numPr>
          <w:ilvl w:val="0"/>
          <w:numId w:val="2"/>
        </w:numPr>
        <w:jc w:val="both"/>
      </w:pPr>
      <w:r>
        <w:rPr>
          <w:rFonts w:ascii="Arial" w:hAnsi="Arial" w:cs="Arial"/>
          <w:b/>
          <w:bCs/>
          <w:color w:val="616873"/>
          <w:sz w:val="20"/>
          <w:szCs w:val="20"/>
          <w:shd w:val="clear" w:color="auto" w:fill="F9F9F9"/>
        </w:rPr>
        <w:t>HARISH C</w:t>
      </w:r>
    </w:p>
    <w:p w14:paraId="2863390C" w14:textId="7DE6FA4C" w:rsidR="00730866" w:rsidRDefault="007D4D03" w:rsidP="000258F3">
      <w:pPr>
        <w:pStyle w:val="Compact"/>
        <w:numPr>
          <w:ilvl w:val="0"/>
          <w:numId w:val="2"/>
        </w:numPr>
        <w:jc w:val="both"/>
      </w:pPr>
      <w:r>
        <w:rPr>
          <w:rFonts w:ascii="Arial" w:hAnsi="Arial" w:cs="Arial"/>
          <w:b/>
          <w:bCs/>
          <w:color w:val="616873"/>
          <w:sz w:val="20"/>
          <w:szCs w:val="20"/>
          <w:shd w:val="clear" w:color="auto" w:fill="FFFFFF"/>
        </w:rPr>
        <w:t>HARISH C</w:t>
      </w:r>
    </w:p>
    <w:p w14:paraId="60C02D5A" w14:textId="5752291F" w:rsidR="00730866" w:rsidRDefault="007D4D03" w:rsidP="00EB28B8">
      <w:pPr>
        <w:pStyle w:val="Compact"/>
        <w:numPr>
          <w:ilvl w:val="0"/>
          <w:numId w:val="2"/>
        </w:numPr>
        <w:jc w:val="both"/>
      </w:pPr>
      <w:r>
        <w:rPr>
          <w:rFonts w:ascii="Arial" w:hAnsi="Arial" w:cs="Arial"/>
          <w:b/>
          <w:bCs/>
          <w:color w:val="616873"/>
          <w:sz w:val="20"/>
          <w:szCs w:val="20"/>
          <w:shd w:val="clear" w:color="auto" w:fill="F9F9F9"/>
        </w:rPr>
        <w:t>MANOJKUMAR S</w:t>
      </w:r>
    </w:p>
    <w:p w14:paraId="70A4A5B9" w14:textId="24BDF87A" w:rsidR="00730866" w:rsidRPr="0064074C" w:rsidRDefault="007D4D03" w:rsidP="00EB28B8">
      <w:pPr>
        <w:pStyle w:val="Compact"/>
        <w:numPr>
          <w:ilvl w:val="0"/>
          <w:numId w:val="2"/>
        </w:numPr>
        <w:jc w:val="both"/>
      </w:pPr>
      <w:r>
        <w:rPr>
          <w:rFonts w:ascii="Arial" w:hAnsi="Arial" w:cs="Arial"/>
          <w:b/>
          <w:bCs/>
          <w:color w:val="616873"/>
          <w:sz w:val="20"/>
          <w:szCs w:val="20"/>
          <w:shd w:val="clear" w:color="auto" w:fill="FFFFFF"/>
        </w:rPr>
        <w:t>MOHAMMAD ASHIK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3"/>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03570C"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A49ED"/>
    <w:rsid w:val="00354676"/>
    <w:rsid w:val="003E5756"/>
    <w:rsid w:val="004D0CB0"/>
    <w:rsid w:val="0054791A"/>
    <w:rsid w:val="005566EE"/>
    <w:rsid w:val="0057761A"/>
    <w:rsid w:val="00586C73"/>
    <w:rsid w:val="0064074C"/>
    <w:rsid w:val="00725BDB"/>
    <w:rsid w:val="00730866"/>
    <w:rsid w:val="007D4D03"/>
    <w:rsid w:val="00875F4F"/>
    <w:rsid w:val="008B08CE"/>
    <w:rsid w:val="008D70E9"/>
    <w:rsid w:val="00946409"/>
    <w:rsid w:val="009F1A41"/>
    <w:rsid w:val="009F30B8"/>
    <w:rsid w:val="00A061D3"/>
    <w:rsid w:val="00AB34C8"/>
    <w:rsid w:val="00B859A7"/>
    <w:rsid w:val="00BC3BDE"/>
    <w:rsid w:val="00C85169"/>
    <w:rsid w:val="00CC3C3E"/>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3</cp:revision>
  <dcterms:created xsi:type="dcterms:W3CDTF">2025-09-02T00:44:00Z</dcterms:created>
  <dcterms:modified xsi:type="dcterms:W3CDTF">2025-09-19T01:37:00Z</dcterms:modified>
</cp:coreProperties>
</file>